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85C70" w14:textId="7B6988C5" w:rsidR="006C51D9" w:rsidRDefault="00281A7B">
      <w:pPr>
        <w:pStyle w:val="Title"/>
      </w:pPr>
      <w:r>
        <w:t xml:space="preserve">Feedback for </w:t>
      </w:r>
      <w:r w:rsidR="00120D80">
        <w:t>“Top 10 NBA Players’ Salaries and Performance”</w:t>
      </w:r>
    </w:p>
    <w:p w14:paraId="6A13C854" w14:textId="77777777" w:rsidR="006C51D9" w:rsidRDefault="00281A7B">
      <w:pPr>
        <w:pStyle w:val="Heading2"/>
      </w:pPr>
      <w:bookmarkStart w:id="0" w:name="feedback-below"/>
      <w:r>
        <w:t>Feedback Below</w:t>
      </w:r>
    </w:p>
    <w:p w14:paraId="13F924B9" w14:textId="3728E054" w:rsidR="006C51D9" w:rsidRDefault="00281A7B">
      <w:pPr>
        <w:pStyle w:val="FirstParagraph"/>
      </w:pPr>
      <w:r>
        <w:rPr>
          <w:b/>
        </w:rPr>
        <w:t>What is their topic on?</w:t>
      </w:r>
      <w:r w:rsidR="00C013FB">
        <w:rPr>
          <w:b/>
        </w:rPr>
        <w:t xml:space="preserve"> </w:t>
      </w:r>
      <w:r w:rsidR="00C013FB" w:rsidRPr="00C013FB">
        <w:rPr>
          <w:bCs/>
          <w:color w:val="FF0000"/>
        </w:rPr>
        <w:t xml:space="preserve">Top 10 NBA </w:t>
      </w:r>
      <w:r w:rsidR="009048D8" w:rsidRPr="009048D8">
        <w:rPr>
          <w:i/>
          <w:color w:val="FF0000"/>
        </w:rPr>
        <w:t>players’</w:t>
      </w:r>
      <w:r w:rsidR="009048D8" w:rsidRPr="009048D8">
        <w:rPr>
          <w:bCs/>
          <w:color w:val="FF0000"/>
        </w:rPr>
        <w:t xml:space="preserve"> </w:t>
      </w:r>
      <w:r w:rsidR="00C013FB" w:rsidRPr="00C013FB">
        <w:rPr>
          <w:bCs/>
          <w:color w:val="FF0000"/>
        </w:rPr>
        <w:t>salaries and performance</w:t>
      </w:r>
    </w:p>
    <w:p w14:paraId="58027764" w14:textId="7729615B" w:rsidR="006C51D9" w:rsidRDefault="00281A7B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  <w:r w:rsidR="00C013FB">
        <w:rPr>
          <w:i/>
        </w:rPr>
        <w:t xml:space="preserve"> </w:t>
      </w:r>
      <w:r w:rsidR="00C013FB" w:rsidRPr="00C013FB">
        <w:rPr>
          <w:i/>
          <w:color w:val="FF0000"/>
        </w:rPr>
        <w:t>Yes</w:t>
      </w:r>
    </w:p>
    <w:p w14:paraId="71AB1B48" w14:textId="7259EFCB" w:rsidR="006C51D9" w:rsidRDefault="00281A7B">
      <w:pPr>
        <w:pStyle w:val="Compact"/>
        <w:numPr>
          <w:ilvl w:val="0"/>
          <w:numId w:val="2"/>
        </w:numPr>
      </w:pPr>
      <w:r>
        <w:rPr>
          <w:i/>
        </w:rPr>
        <w:t xml:space="preserve">In other </w:t>
      </w:r>
      <w:proofErr w:type="gramStart"/>
      <w:r>
        <w:rPr>
          <w:i/>
        </w:rPr>
        <w:t>words</w:t>
      </w:r>
      <w:proofErr w:type="gramEnd"/>
      <w:r>
        <w:rPr>
          <w:i/>
        </w:rPr>
        <w:t xml:space="preserve"> does the title make sense for the project?</w:t>
      </w:r>
      <w:r w:rsidR="00C013FB">
        <w:rPr>
          <w:i/>
        </w:rPr>
        <w:t xml:space="preserve"> </w:t>
      </w:r>
      <w:r w:rsidR="00C013FB" w:rsidRPr="00C013FB">
        <w:rPr>
          <w:i/>
          <w:color w:val="FF0000"/>
        </w:rPr>
        <w:t>Yes</w:t>
      </w:r>
    </w:p>
    <w:p w14:paraId="4C427ED5" w14:textId="6010A34B" w:rsidR="006C51D9" w:rsidRDefault="00281A7B">
      <w:pPr>
        <w:pStyle w:val="FirstParagraph"/>
      </w:pPr>
      <w:r>
        <w:rPr>
          <w:b/>
        </w:rPr>
        <w:t>Are the objectives of the project clearly identifiable?</w:t>
      </w:r>
      <w:r w:rsidR="009048D8">
        <w:rPr>
          <w:b/>
        </w:rPr>
        <w:t xml:space="preserve"> </w:t>
      </w:r>
      <w:r w:rsidR="009048D8" w:rsidRPr="009048D8">
        <w:rPr>
          <w:bCs/>
          <w:color w:val="FF0000"/>
        </w:rPr>
        <w:t>Yes</w:t>
      </w:r>
    </w:p>
    <w:p w14:paraId="2E089DF4" w14:textId="54E0828E" w:rsidR="006C51D9" w:rsidRDefault="00281A7B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  <w:r w:rsidR="009048D8">
        <w:rPr>
          <w:i/>
        </w:rPr>
        <w:t xml:space="preserve"> </w:t>
      </w:r>
      <w:r w:rsidR="009048D8" w:rsidRPr="00C013FB">
        <w:rPr>
          <w:bCs/>
          <w:color w:val="FF0000"/>
        </w:rPr>
        <w:t xml:space="preserve">Top 10 NBA </w:t>
      </w:r>
      <w:r w:rsidR="009048D8" w:rsidRPr="009048D8">
        <w:rPr>
          <w:i/>
          <w:color w:val="FF0000"/>
        </w:rPr>
        <w:t>players’</w:t>
      </w:r>
      <w:r w:rsidR="009048D8" w:rsidRPr="009048D8">
        <w:rPr>
          <w:bCs/>
          <w:color w:val="FF0000"/>
        </w:rPr>
        <w:t xml:space="preserve"> </w:t>
      </w:r>
      <w:r w:rsidR="009048D8" w:rsidRPr="00C013FB">
        <w:rPr>
          <w:bCs/>
          <w:color w:val="FF0000"/>
        </w:rPr>
        <w:t>salaries and performance</w:t>
      </w:r>
      <w:r w:rsidR="009048D8">
        <w:rPr>
          <w:bCs/>
          <w:color w:val="FF0000"/>
        </w:rPr>
        <w:t xml:space="preserve"> since the beginning of their career</w:t>
      </w:r>
    </w:p>
    <w:p w14:paraId="1BA054B0" w14:textId="663A4F75" w:rsidR="006C51D9" w:rsidRDefault="00281A7B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  <w:r w:rsidR="009048D8">
        <w:rPr>
          <w:i/>
        </w:rPr>
        <w:t xml:space="preserve"> </w:t>
      </w:r>
      <w:r w:rsidR="009048D8" w:rsidRPr="009048D8">
        <w:rPr>
          <w:i/>
          <w:color w:val="FF0000"/>
        </w:rPr>
        <w:t>Not clear, but the speaker has an obvious interest in the topic</w:t>
      </w:r>
    </w:p>
    <w:p w14:paraId="70DD9C81" w14:textId="2B59C7D0" w:rsidR="006C51D9" w:rsidRDefault="00281A7B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  <w:r w:rsidR="009048D8">
        <w:rPr>
          <w:i/>
        </w:rPr>
        <w:t xml:space="preserve"> </w:t>
      </w:r>
      <w:r w:rsidR="009048D8" w:rsidRPr="009048D8">
        <w:rPr>
          <w:i/>
          <w:color w:val="FF0000"/>
        </w:rPr>
        <w:t>Observe patterns over time that could aid in predicting future occurrences</w:t>
      </w:r>
    </w:p>
    <w:p w14:paraId="00CA0664" w14:textId="77777777" w:rsidR="006C51D9" w:rsidRDefault="00281A7B">
      <w:pPr>
        <w:pStyle w:val="FirstParagraph"/>
      </w:pPr>
      <w:r>
        <w:rPr>
          <w:b/>
        </w:rPr>
        <w:t>What data are used?</w:t>
      </w:r>
    </w:p>
    <w:p w14:paraId="6163D1D0" w14:textId="2BADBAEC" w:rsidR="006C51D9" w:rsidRDefault="00281A7B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  <w:r w:rsidR="00C013FB">
        <w:rPr>
          <w:i/>
        </w:rPr>
        <w:t xml:space="preserve"> </w:t>
      </w:r>
      <w:r w:rsidR="00C013FB" w:rsidRPr="00C013FB">
        <w:rPr>
          <w:i/>
          <w:color w:val="FF0000"/>
        </w:rPr>
        <w:t>Basketball-reference.com, nba.com, &amp; hoopshype.com</w:t>
      </w:r>
    </w:p>
    <w:p w14:paraId="4D750E33" w14:textId="56D8D02D" w:rsidR="006C51D9" w:rsidRDefault="00281A7B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  <w:r w:rsidR="00C013FB">
        <w:rPr>
          <w:i/>
        </w:rPr>
        <w:t xml:space="preserve"> </w:t>
      </w:r>
      <w:r w:rsidR="00C013FB" w:rsidRPr="00C013FB">
        <w:rPr>
          <w:i/>
          <w:color w:val="FF0000"/>
        </w:rPr>
        <w:t>Yes</w:t>
      </w:r>
    </w:p>
    <w:p w14:paraId="1EAEA694" w14:textId="26BBD5E4" w:rsidR="006C51D9" w:rsidRDefault="00281A7B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  <w:r w:rsidR="00C013FB">
        <w:rPr>
          <w:i/>
        </w:rPr>
        <w:t xml:space="preserve"> </w:t>
      </w:r>
      <w:r w:rsidR="00C013FB" w:rsidRPr="00C013FB">
        <w:rPr>
          <w:i/>
          <w:color w:val="FF0000"/>
        </w:rPr>
        <w:t xml:space="preserve">The top 10 players was not </w:t>
      </w:r>
      <w:proofErr w:type="gramStart"/>
      <w:r w:rsidR="00C013FB" w:rsidRPr="00C013FB">
        <w:rPr>
          <w:i/>
          <w:color w:val="FF0000"/>
        </w:rPr>
        <w:t>scraped, but</w:t>
      </w:r>
      <w:proofErr w:type="gramEnd"/>
      <w:r w:rsidR="00C013FB" w:rsidRPr="00C013FB">
        <w:rPr>
          <w:i/>
          <w:color w:val="FF0000"/>
        </w:rPr>
        <w:t xml:space="preserve"> collected through ESPN.com and varied lists found via Google.</w:t>
      </w:r>
    </w:p>
    <w:p w14:paraId="2D392C65" w14:textId="77777777" w:rsidR="006C51D9" w:rsidRDefault="00281A7B">
      <w:pPr>
        <w:pStyle w:val="FirstParagraph"/>
      </w:pPr>
      <w:r>
        <w:rPr>
          <w:b/>
        </w:rPr>
        <w:t>What is your overall impression of the project?</w:t>
      </w:r>
    </w:p>
    <w:p w14:paraId="0568F41D" w14:textId="0DD79C98" w:rsidR="006C51D9" w:rsidRDefault="00281A7B">
      <w:pPr>
        <w:pStyle w:val="BodyText"/>
        <w:rPr>
          <w:b/>
        </w:rPr>
      </w:pPr>
      <w:r>
        <w:rPr>
          <w:b/>
        </w:rPr>
        <w:t>Other encouragements/critiques you would like to provide to your colleague in order for them to have a more refined project.</w:t>
      </w:r>
      <w:bookmarkEnd w:id="0"/>
    </w:p>
    <w:p w14:paraId="239F31C9" w14:textId="6A906DDF" w:rsidR="00C013FB" w:rsidRPr="00C013FB" w:rsidRDefault="00C013FB" w:rsidP="00C013FB">
      <w:pPr>
        <w:pStyle w:val="BodyText"/>
        <w:numPr>
          <w:ilvl w:val="0"/>
          <w:numId w:val="5"/>
        </w:numPr>
        <w:rPr>
          <w:color w:val="FF0000"/>
        </w:rPr>
      </w:pPr>
      <w:r w:rsidRPr="00C013FB">
        <w:rPr>
          <w:color w:val="FF0000"/>
        </w:rPr>
        <w:t>Explain acronyms before you use them (e.g., NBA)</w:t>
      </w:r>
    </w:p>
    <w:p w14:paraId="41D3E558" w14:textId="701FCC50" w:rsidR="00C013FB" w:rsidRPr="009048D8" w:rsidRDefault="00C013FB" w:rsidP="00C013FB">
      <w:pPr>
        <w:pStyle w:val="BodyText"/>
        <w:numPr>
          <w:ilvl w:val="0"/>
          <w:numId w:val="5"/>
        </w:numPr>
        <w:rPr>
          <w:color w:val="FF0000"/>
        </w:rPr>
      </w:pPr>
      <w:r w:rsidRPr="00C013FB">
        <w:rPr>
          <w:color w:val="FF0000"/>
        </w:rPr>
        <w:t xml:space="preserve">Explain more about your topic (e.g., what is NBA?). Your audience is a bunch of random students across all age groups and backgrounds, but sports analysts already </w:t>
      </w:r>
      <w:r w:rsidRPr="009048D8">
        <w:rPr>
          <w:color w:val="FF0000"/>
        </w:rPr>
        <w:t>familiar with the topic.</w:t>
      </w:r>
    </w:p>
    <w:p w14:paraId="0EEE0E8E" w14:textId="5FBC54A2" w:rsidR="00C013FB" w:rsidRPr="009048D8" w:rsidRDefault="00C013FB" w:rsidP="00C013FB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>Number your slides so that it is easier for everyone to reference (</w:t>
      </w:r>
      <w:proofErr w:type="gramStart"/>
      <w:r w:rsidRPr="009048D8">
        <w:rPr>
          <w:color w:val="FF0000"/>
        </w:rPr>
        <w:t>e.g.</w:t>
      </w:r>
      <w:proofErr w:type="gramEnd"/>
      <w:r w:rsidRPr="009048D8">
        <w:rPr>
          <w:color w:val="FF0000"/>
        </w:rPr>
        <w:t xml:space="preserve"> On slide #, I had a question.)</w:t>
      </w:r>
    </w:p>
    <w:p w14:paraId="5707A178" w14:textId="0216CD3F" w:rsidR="00C013FB" w:rsidRPr="009048D8" w:rsidRDefault="00C013FB" w:rsidP="00C013FB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Your slide entitled “Resources” is great to include, but inconsistent to look at. </w:t>
      </w:r>
      <w:proofErr w:type="gramStart"/>
      <w:r w:rsidRPr="009048D8">
        <w:rPr>
          <w:color w:val="FF0000"/>
        </w:rPr>
        <w:t>You’re</w:t>
      </w:r>
      <w:proofErr w:type="gramEnd"/>
      <w:r w:rsidRPr="009048D8">
        <w:rPr>
          <w:color w:val="FF0000"/>
        </w:rPr>
        <w:t xml:space="preserve"> displaying the directories and files being references (e.g., /players/j/jamesle01.html). I would suggest just showcasing the websites as it makes it look cleaner. I would also suggest removing the hyperlink highlighting (e.g., https://this.com vs. </w:t>
      </w:r>
      <w:hyperlink r:id="rId7" w:history="1">
        <w:r w:rsidRPr="009048D8">
          <w:rPr>
            <w:rStyle w:val="Hyperlink"/>
            <w:color w:val="FF0000"/>
          </w:rPr>
          <w:t>https://not-this.com</w:t>
        </w:r>
      </w:hyperlink>
      <w:r w:rsidRPr="009048D8">
        <w:rPr>
          <w:color w:val="FF0000"/>
        </w:rPr>
        <w:t xml:space="preserve">). Lastly, there is lots of whitespace, this is typically filled with pictures or data. In this case, I would add the logo of one of the websites. </w:t>
      </w:r>
    </w:p>
    <w:p w14:paraId="1A3C8A4F" w14:textId="71E207E9" w:rsidR="00C013FB" w:rsidRPr="009048D8" w:rsidRDefault="00C013FB" w:rsidP="00C013FB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lastRenderedPageBreak/>
        <w:t xml:space="preserve">I appreciated </w:t>
      </w:r>
      <w:r w:rsidR="00792FB1" w:rsidRPr="009048D8">
        <w:rPr>
          <w:color w:val="FF0000"/>
        </w:rPr>
        <w:t>how you talked to data on the slides. Flowed well.</w:t>
      </w:r>
    </w:p>
    <w:p w14:paraId="075667FD" w14:textId="50C6D166" w:rsidR="00792FB1" w:rsidRPr="009048D8" w:rsidRDefault="00792FB1" w:rsidP="00C013FB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In slide with the figure entitled, “Avg. Rebounds per Player…”, you briefly spoke on how a separate variable about the player (i.e., their size in this case) correlated to some of the figures. Graph that. You sound experienced in the topic, but </w:t>
      </w:r>
      <w:proofErr w:type="gramStart"/>
      <w:r w:rsidRPr="009048D8">
        <w:rPr>
          <w:color w:val="FF0000"/>
        </w:rPr>
        <w:t>you’re</w:t>
      </w:r>
      <w:proofErr w:type="gramEnd"/>
      <w:r w:rsidRPr="009048D8">
        <w:rPr>
          <w:color w:val="FF0000"/>
        </w:rPr>
        <w:t xml:space="preserve"> making claims without the data to show that in this case.</w:t>
      </w:r>
    </w:p>
    <w:p w14:paraId="765C0853" w14:textId="11C6FDD4" w:rsidR="00792FB1" w:rsidRPr="009048D8" w:rsidRDefault="00792FB1" w:rsidP="00C013FB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For the slides with the averages, having 10 players laid out makes it difficult to see the changes unless it is from 9 to 3 from one season to the next for example. This might be fine if </w:t>
      </w:r>
      <w:proofErr w:type="gramStart"/>
      <w:r w:rsidRPr="009048D8">
        <w:rPr>
          <w:color w:val="FF0000"/>
        </w:rPr>
        <w:t>you’re</w:t>
      </w:r>
      <w:proofErr w:type="gramEnd"/>
      <w:r w:rsidRPr="009048D8">
        <w:rPr>
          <w:color w:val="FF0000"/>
        </w:rPr>
        <w:t xml:space="preserve"> delivering this to someone that can glue their eyes to the screen, but in an auditorium, it’ll be very difficult to interpret. I suggest breaking it up, enlarging the lines’ width, or stacking them on one graph. The graphs are great, just small because there are so many stacked.</w:t>
      </w:r>
    </w:p>
    <w:p w14:paraId="6AED4A53" w14:textId="757C40D5" w:rsidR="00792FB1" w:rsidRPr="009048D8" w:rsidRDefault="00792FB1" w:rsidP="00792FB1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“Players’ Salaries over time” figure. Immediately, the </w:t>
      </w:r>
      <w:r w:rsidR="001F5BE4" w:rsidRPr="009048D8">
        <w:rPr>
          <w:color w:val="FF0000"/>
        </w:rPr>
        <w:t>x/y axis caught my attention. For the y-axis, I would suggest labeling it “Salary ($ in millions)” or something along those lines. For the x-axis (i.e., season year), you could make it fit better by omitting the millennium since all of the data is in the 21</w:t>
      </w:r>
      <w:r w:rsidR="001F5BE4" w:rsidRPr="009048D8">
        <w:rPr>
          <w:color w:val="FF0000"/>
          <w:vertAlign w:val="superscript"/>
        </w:rPr>
        <w:t>st</w:t>
      </w:r>
      <w:r w:rsidR="001F5BE4" w:rsidRPr="009048D8">
        <w:rPr>
          <w:color w:val="FF0000"/>
        </w:rPr>
        <w:t xml:space="preserve"> century (e.g., 03/04, 04/05, etc.). And for the names, you could abbreviate by first name initial and last name initial (e.g., L.J. for Lebron-James) or just remove it altogether because you’ve already color coded it and have a key.</w:t>
      </w:r>
    </w:p>
    <w:p w14:paraId="2F1457AE" w14:textId="1CCAC438" w:rsidR="001F5BE4" w:rsidRPr="009048D8" w:rsidRDefault="001F5BE4" w:rsidP="00792FB1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Including the cursor to directly reference what </w:t>
      </w:r>
      <w:proofErr w:type="gramStart"/>
      <w:r w:rsidRPr="009048D8">
        <w:rPr>
          <w:color w:val="FF0000"/>
        </w:rPr>
        <w:t>you’re</w:t>
      </w:r>
      <w:proofErr w:type="gramEnd"/>
      <w:r w:rsidRPr="009048D8">
        <w:rPr>
          <w:color w:val="FF0000"/>
        </w:rPr>
        <w:t xml:space="preserve"> talking about is spot on. </w:t>
      </w:r>
    </w:p>
    <w:p w14:paraId="29D655B6" w14:textId="3DAA1106" w:rsidR="001F5BE4" w:rsidRPr="009048D8" w:rsidRDefault="001F5BE4" w:rsidP="00792FB1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 xml:space="preserve">Appreciated the minimized bullet points. No sentences, paragraphs, just key </w:t>
      </w:r>
      <w:proofErr w:type="gramStart"/>
      <w:r w:rsidRPr="009048D8">
        <w:rPr>
          <w:color w:val="FF0000"/>
        </w:rPr>
        <w:t>phrases</w:t>
      </w:r>
      <w:proofErr w:type="gramEnd"/>
      <w:r w:rsidRPr="009048D8">
        <w:rPr>
          <w:color w:val="FF0000"/>
        </w:rPr>
        <w:t xml:space="preserve"> and you spoke to them well. However, I would suggest to again fill the white space with images/data</w:t>
      </w:r>
      <w:r w:rsidR="00176706" w:rsidRPr="009048D8">
        <w:rPr>
          <w:color w:val="FF0000"/>
        </w:rPr>
        <w:t xml:space="preserve"> or at least enlarge the text</w:t>
      </w:r>
      <w:r w:rsidRPr="009048D8">
        <w:rPr>
          <w:color w:val="FF0000"/>
        </w:rPr>
        <w:t xml:space="preserve">. </w:t>
      </w:r>
      <w:r w:rsidRPr="009048D8">
        <w:rPr>
          <w:strike/>
          <w:color w:val="FF0000"/>
        </w:rPr>
        <w:t>Or you could omit text and simply include pictures in some cases</w:t>
      </w:r>
      <w:r w:rsidRPr="009048D8">
        <w:rPr>
          <w:color w:val="FF0000"/>
        </w:rPr>
        <w:t xml:space="preserve">. I noticed you did this in your conclusion, </w:t>
      </w:r>
      <w:r w:rsidR="00176706" w:rsidRPr="009048D8">
        <w:rPr>
          <w:color w:val="FF0000"/>
        </w:rPr>
        <w:t>so good work!</w:t>
      </w:r>
    </w:p>
    <w:p w14:paraId="0608C9B4" w14:textId="7CA7C82A" w:rsidR="001F5BE4" w:rsidRPr="009048D8" w:rsidRDefault="001F5BE4" w:rsidP="00792FB1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>Say it with me, GIF, not JIF</w:t>
      </w:r>
    </w:p>
    <w:p w14:paraId="4BB6E6CC" w14:textId="65546D2A" w:rsidR="00176706" w:rsidRPr="009048D8" w:rsidRDefault="00176706" w:rsidP="00792FB1">
      <w:pPr>
        <w:pStyle w:val="BodyText"/>
        <w:numPr>
          <w:ilvl w:val="0"/>
          <w:numId w:val="5"/>
        </w:numPr>
        <w:rPr>
          <w:color w:val="FF0000"/>
        </w:rPr>
      </w:pPr>
      <w:r w:rsidRPr="009048D8">
        <w:rPr>
          <w:color w:val="FF0000"/>
        </w:rPr>
        <w:t>Overall, good job on the presentation. My critiques mainly revolved around slideology, but the data and goal of the project was presented well. 10/10.</w:t>
      </w:r>
    </w:p>
    <w:sectPr w:rsidR="00176706" w:rsidRPr="009048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33182" w14:textId="77777777" w:rsidR="00DF57A1" w:rsidRDefault="00DF57A1">
      <w:pPr>
        <w:spacing w:after="0"/>
      </w:pPr>
      <w:r>
        <w:separator/>
      </w:r>
    </w:p>
  </w:endnote>
  <w:endnote w:type="continuationSeparator" w:id="0">
    <w:p w14:paraId="7564D8E5" w14:textId="77777777" w:rsidR="00DF57A1" w:rsidRDefault="00DF5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24F753" w14:textId="77777777" w:rsidR="00DF57A1" w:rsidRDefault="00DF57A1">
      <w:r>
        <w:separator/>
      </w:r>
    </w:p>
  </w:footnote>
  <w:footnote w:type="continuationSeparator" w:id="0">
    <w:p w14:paraId="67E0DBD7" w14:textId="77777777" w:rsidR="00DF57A1" w:rsidRDefault="00DF5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E8E61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DF01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D4566DD"/>
    <w:multiLevelType w:val="hybridMultilevel"/>
    <w:tmpl w:val="06B0E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DMzMjQwNzMxNzNV0lEKTi0uzszPAykwqgUAiTCTTCwAAAA="/>
  </w:docVars>
  <w:rsids>
    <w:rsidRoot w:val="00590D07"/>
    <w:rsid w:val="00011C8B"/>
    <w:rsid w:val="00120D80"/>
    <w:rsid w:val="00176706"/>
    <w:rsid w:val="001F5BE4"/>
    <w:rsid w:val="00281A7B"/>
    <w:rsid w:val="004E29B3"/>
    <w:rsid w:val="00590D07"/>
    <w:rsid w:val="006C51D9"/>
    <w:rsid w:val="0071563A"/>
    <w:rsid w:val="00784D58"/>
    <w:rsid w:val="00792FB1"/>
    <w:rsid w:val="008D6863"/>
    <w:rsid w:val="009048D8"/>
    <w:rsid w:val="00A521FA"/>
    <w:rsid w:val="00B86B75"/>
    <w:rsid w:val="00BC48D5"/>
    <w:rsid w:val="00C013FB"/>
    <w:rsid w:val="00C36279"/>
    <w:rsid w:val="00D00E6F"/>
    <w:rsid w:val="00DF57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FD94A"/>
  <w15:docId w15:val="{B665B37C-BF26-4EA9-9D44-CAFC74294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C01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ot-thi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00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Trevon Perry</dc:creator>
  <cp:keywords/>
  <cp:lastModifiedBy>Trevon Perry</cp:lastModifiedBy>
  <cp:revision>5</cp:revision>
  <dcterms:created xsi:type="dcterms:W3CDTF">2021-03-01T23:57:00Z</dcterms:created>
  <dcterms:modified xsi:type="dcterms:W3CDTF">2021-03-25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